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40CD" w:rsidRPr="00E21FA9" w:rsidRDefault="000940CD" w:rsidP="000940CD">
      <w:pPr>
        <w:jc w:val="center"/>
        <w:rPr>
          <w:sz w:val="32"/>
          <w:u w:val="single"/>
        </w:rPr>
      </w:pPr>
      <w:r w:rsidRPr="00E21FA9">
        <w:rPr>
          <w:sz w:val="32"/>
          <w:u w:val="single"/>
        </w:rPr>
        <w:t>Compte-rendu</w:t>
      </w:r>
    </w:p>
    <w:p w:rsidR="000940CD" w:rsidRDefault="000940CD" w:rsidP="000940CD">
      <w:pPr>
        <w:jc w:val="center"/>
        <w:rPr>
          <w:sz w:val="32"/>
          <w:u w:val="single"/>
        </w:rPr>
      </w:pPr>
      <w:r w:rsidRPr="00E21FA9">
        <w:rPr>
          <w:sz w:val="32"/>
          <w:u w:val="single"/>
        </w:rPr>
        <w:t xml:space="preserve">Séance </w:t>
      </w:r>
      <w:r>
        <w:rPr>
          <w:sz w:val="32"/>
          <w:u w:val="single"/>
        </w:rPr>
        <w:t>8</w:t>
      </w:r>
    </w:p>
    <w:p w:rsidR="00896C8B" w:rsidRDefault="00896C8B" w:rsidP="000940CD">
      <w:pPr>
        <w:jc w:val="center"/>
      </w:pPr>
    </w:p>
    <w:p w:rsidR="00E572F5" w:rsidRDefault="00E572F5" w:rsidP="00E572F5"/>
    <w:p w:rsidR="00E572F5" w:rsidRDefault="00E572F5" w:rsidP="00E572F5">
      <w:pPr>
        <w:pStyle w:val="Paragraphedeliste"/>
        <w:numPr>
          <w:ilvl w:val="0"/>
          <w:numId w:val="1"/>
        </w:numPr>
      </w:pPr>
      <w:r>
        <w:t>Mise en forme du casque</w:t>
      </w:r>
    </w:p>
    <w:p w:rsidR="00E572F5" w:rsidRDefault="00E572F5" w:rsidP="00E572F5">
      <w:pPr>
        <w:ind w:left="360"/>
      </w:pPr>
      <w:r>
        <w:t xml:space="preserve">Nous avons consacré l’intégralité de la séance à mettre en forme le casque. Nous avons disposé tous les éléments et fait les branchements. Finalement, celui-ci est constitué </w:t>
      </w:r>
      <w:r w:rsidR="000D2E66">
        <w:t>de :</w:t>
      </w:r>
    </w:p>
    <w:p w:rsidR="000D2E66" w:rsidRDefault="00B97789" w:rsidP="000D2E66">
      <w:pPr>
        <w:pStyle w:val="Paragraphedeliste"/>
        <w:numPr>
          <w:ilvl w:val="0"/>
          <w:numId w:val="5"/>
        </w:numPr>
      </w:pPr>
      <w:r>
        <w:t xml:space="preserve">Deux clignotants </w:t>
      </w:r>
      <w:r w:rsidR="00FE34DC">
        <w:t>arrière</w:t>
      </w:r>
    </w:p>
    <w:p w:rsidR="00F153B7" w:rsidRDefault="00F153B7" w:rsidP="000D2E66">
      <w:pPr>
        <w:pStyle w:val="Paragraphedeliste"/>
        <w:numPr>
          <w:ilvl w:val="0"/>
          <w:numId w:val="5"/>
        </w:numPr>
      </w:pPr>
      <w:r>
        <w:t>D’un feu arrière qui s’allume lorsque l’utilisateur freine</w:t>
      </w:r>
    </w:p>
    <w:p w:rsidR="00F153B7" w:rsidRDefault="00FE34DC" w:rsidP="000D2E66">
      <w:pPr>
        <w:pStyle w:val="Paragraphedeliste"/>
        <w:numPr>
          <w:ilvl w:val="0"/>
          <w:numId w:val="5"/>
        </w:numPr>
      </w:pPr>
      <w:r>
        <w:t>D’un témoin arrière qui s’allume lorsqu’il fait nuit</w:t>
      </w:r>
    </w:p>
    <w:p w:rsidR="00FE34DC" w:rsidRDefault="00FE79D7" w:rsidP="000D2E66">
      <w:pPr>
        <w:pStyle w:val="Paragraphedeliste"/>
        <w:numPr>
          <w:ilvl w:val="0"/>
          <w:numId w:val="5"/>
        </w:numPr>
      </w:pPr>
      <w:r>
        <w:t>De deux rappels avant des clignotants qui servent aussi de témoins lorsqu’il fait nuit</w:t>
      </w:r>
    </w:p>
    <w:p w:rsidR="002F669A" w:rsidRDefault="002F669A" w:rsidP="000D2E66">
      <w:pPr>
        <w:pStyle w:val="Paragraphedeliste"/>
        <w:numPr>
          <w:ilvl w:val="0"/>
          <w:numId w:val="5"/>
        </w:numPr>
      </w:pPr>
      <w:r>
        <w:t>D’un phare</w:t>
      </w:r>
    </w:p>
    <w:p w:rsidR="00B0021F" w:rsidRDefault="00B0021F" w:rsidP="000D2E66">
      <w:pPr>
        <w:pStyle w:val="Paragraphedeliste"/>
        <w:numPr>
          <w:ilvl w:val="0"/>
          <w:numId w:val="5"/>
        </w:numPr>
      </w:pPr>
      <w:r>
        <w:t xml:space="preserve">D’une photorésistance servant à détecter </w:t>
      </w:r>
      <w:r w:rsidR="000E3E1A">
        <w:t>s’il</w:t>
      </w:r>
      <w:r>
        <w:t xml:space="preserve"> fait jour ou nuit</w:t>
      </w:r>
    </w:p>
    <w:p w:rsidR="00B0021F" w:rsidRDefault="004B28B1" w:rsidP="004B28B1">
      <w:pPr>
        <w:pStyle w:val="Paragraphedeliste"/>
        <w:numPr>
          <w:ilvl w:val="0"/>
          <w:numId w:val="5"/>
        </w:num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6B8B31A">
            <wp:simplePos x="0" y="0"/>
            <wp:positionH relativeFrom="margin">
              <wp:posOffset>461255</wp:posOffset>
            </wp:positionH>
            <wp:positionV relativeFrom="paragraph">
              <wp:posOffset>104658</wp:posOffset>
            </wp:positionV>
            <wp:extent cx="4829377" cy="6952408"/>
            <wp:effectExtent l="5398" t="0" r="0" b="0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191"/>
                    <a:stretch/>
                  </pic:blipFill>
                  <pic:spPr bwMode="auto">
                    <a:xfrm rot="16200000">
                      <a:off x="0" y="0"/>
                      <a:ext cx="4829830" cy="6953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3E1A">
        <w:t>D’un module Bluetooth HC-06</w:t>
      </w:r>
    </w:p>
    <w:p w:rsidR="00A20E3B" w:rsidRDefault="00EB17EE" w:rsidP="00A20E3B">
      <w:pPr>
        <w:pStyle w:val="Paragraphedeliste"/>
        <w:numPr>
          <w:ilvl w:val="0"/>
          <w:numId w:val="5"/>
        </w:numPr>
      </w:pPr>
      <w:r>
        <w:t xml:space="preserve">D’une carte Arduino </w:t>
      </w:r>
      <w:proofErr w:type="spellStart"/>
      <w:r>
        <w:t>Mega</w:t>
      </w:r>
      <w:proofErr w:type="spellEnd"/>
    </w:p>
    <w:p w:rsidR="00A20E3B" w:rsidRDefault="00A20E3B" w:rsidP="00A20E3B"/>
    <w:p w:rsidR="00A20E3B" w:rsidRDefault="00FF36BE" w:rsidP="00A20E3B">
      <w:pPr>
        <w:pStyle w:val="Paragraphedeliste"/>
        <w:numPr>
          <w:ilvl w:val="0"/>
          <w:numId w:val="1"/>
        </w:numPr>
      </w:pPr>
      <w:r>
        <w:t>Schéma</w:t>
      </w:r>
    </w:p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/>
    <w:p w:rsidR="00094EAF" w:rsidRDefault="00094EAF" w:rsidP="00094EAF">
      <w:pPr>
        <w:pStyle w:val="Paragraphedeliste"/>
        <w:numPr>
          <w:ilvl w:val="0"/>
          <w:numId w:val="1"/>
        </w:numPr>
      </w:pPr>
      <w:r>
        <w:lastRenderedPageBreak/>
        <w:t>Résultat</w:t>
      </w:r>
    </w:p>
    <w:p w:rsidR="00094EAF" w:rsidRDefault="00D55B26" w:rsidP="00094EAF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page">
              <wp:posOffset>3404425</wp:posOffset>
            </wp:positionH>
            <wp:positionV relativeFrom="paragraph">
              <wp:posOffset>74295</wp:posOffset>
            </wp:positionV>
            <wp:extent cx="4088204" cy="3067842"/>
            <wp:effectExtent l="0" t="0" r="7620" b="0"/>
            <wp:wrapNone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8204" cy="306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20E3B" w:rsidRPr="00E572F5" w:rsidRDefault="00A84884" w:rsidP="00A20E3B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F2D25C" wp14:editId="327CDDFA">
                <wp:simplePos x="0" y="0"/>
                <wp:positionH relativeFrom="margin">
                  <wp:posOffset>2567800</wp:posOffset>
                </wp:positionH>
                <wp:positionV relativeFrom="paragraph">
                  <wp:posOffset>8473243</wp:posOffset>
                </wp:positionV>
                <wp:extent cx="760021" cy="272860"/>
                <wp:effectExtent l="0" t="0" r="0" b="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0021" cy="2728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84884" w:rsidRDefault="00A84884" w:rsidP="00A84884">
                            <w:pPr>
                              <w:jc w:val="center"/>
                            </w:pPr>
                            <w:r>
                              <w:t>ARRI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F2D25C" id="_x0000_t202" coordsize="21600,21600" o:spt="202" path="m,l,21600r21600,l21600,xe">
                <v:stroke joinstyle="miter"/>
                <v:path gradientshapeok="t" o:connecttype="rect"/>
              </v:shapetype>
              <v:shape id="Zone de texte 7" o:spid="_x0000_s1026" type="#_x0000_t202" style="position:absolute;margin-left:202.2pt;margin-top:667.2pt;width:59.85pt;height:21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" filled="f" stroked="f" strokeweight=".5pt">
                <v:textbox>
                  <w:txbxContent>
                    <w:p w:rsidR="00A84884" w:rsidRDefault="00A84884" w:rsidP="00A84884">
                      <w:pPr>
                        <w:jc w:val="center"/>
                      </w:pPr>
                      <w:r>
                        <w:t>ARRIE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4F2D25C" wp14:editId="327CDDFA">
                <wp:simplePos x="0" y="0"/>
                <wp:positionH relativeFrom="column">
                  <wp:posOffset>4251836</wp:posOffset>
                </wp:positionH>
                <wp:positionV relativeFrom="paragraph">
                  <wp:posOffset>3055744</wp:posOffset>
                </wp:positionV>
                <wp:extent cx="629393" cy="261257"/>
                <wp:effectExtent l="0" t="0" r="0" b="5715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393" cy="261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84884" w:rsidRDefault="00A84884" w:rsidP="00A84884">
                            <w:pPr>
                              <w:jc w:val="center"/>
                            </w:pPr>
                            <w:r>
                              <w:t>C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F2D25C" id="Zone de texte 6" o:spid="_x0000_s1027" type="#_x0000_t202" style="position:absolute;margin-left:334.8pt;margin-top:240.6pt;width:49.55pt;height:20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" filled="f" stroked="f" strokeweight=".5pt">
                <v:textbox>
                  <w:txbxContent>
                    <w:p w:rsidR="00A84884" w:rsidRDefault="00A84884" w:rsidP="00A84884">
                      <w:pPr>
                        <w:jc w:val="center"/>
                      </w:pPr>
                      <w:r>
                        <w:t>COT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94615</wp:posOffset>
                </wp:positionH>
                <wp:positionV relativeFrom="paragraph">
                  <wp:posOffset>3865616</wp:posOffset>
                </wp:positionV>
                <wp:extent cx="629393" cy="261257"/>
                <wp:effectExtent l="0" t="0" r="0" b="5715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393" cy="26125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84884" w:rsidRDefault="00A84884" w:rsidP="00A84884">
                            <w:pPr>
                              <w:jc w:val="center"/>
                            </w:pPr>
                            <w:r>
                              <w:t>AVA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Zone de texte 5" o:spid="_x0000_s1028" type="#_x0000_t202" style="position:absolute;margin-left:31.05pt;margin-top:304.4pt;width:49.55pt;height:20.5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" filled="f" stroked="f" strokeweight=".5pt">
                <v:textbox>
                  <w:txbxContent>
                    <w:p w:rsidR="00A84884" w:rsidRDefault="00A84884" w:rsidP="00A84884">
                      <w:pPr>
                        <w:jc w:val="center"/>
                      </w:pPr>
                      <w:r>
                        <w:t>AVANT</w:t>
                      </w:r>
                    </w:p>
                  </w:txbxContent>
                </v:textbox>
              </v:shape>
            </w:pict>
          </mc:Fallback>
        </mc:AlternateContent>
      </w:r>
      <w:r w:rsidR="00D55B26"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544695</wp:posOffset>
            </wp:positionV>
            <wp:extent cx="4999215" cy="3751478"/>
            <wp:effectExtent l="0" t="0" r="0" b="1905"/>
            <wp:wrapNone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9215" cy="375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5B26"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1350142</wp:posOffset>
            </wp:positionH>
            <wp:positionV relativeFrom="paragraph">
              <wp:posOffset>327897</wp:posOffset>
            </wp:positionV>
            <wp:extent cx="4288538" cy="3218176"/>
            <wp:effectExtent l="1905" t="0" r="0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288538" cy="3218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20E3B" w:rsidRPr="00E572F5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40CD" w:rsidRDefault="000940CD" w:rsidP="000940CD">
      <w:pPr>
        <w:spacing w:after="0" w:line="240" w:lineRule="auto"/>
      </w:pPr>
      <w:r>
        <w:separator/>
      </w:r>
    </w:p>
  </w:endnote>
  <w:endnote w:type="continuationSeparator" w:id="0">
    <w:p w:rsidR="000940CD" w:rsidRDefault="000940CD" w:rsidP="00094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40CD" w:rsidRDefault="000940CD" w:rsidP="000940CD">
      <w:pPr>
        <w:spacing w:after="0" w:line="240" w:lineRule="auto"/>
      </w:pPr>
      <w:r>
        <w:separator/>
      </w:r>
    </w:p>
  </w:footnote>
  <w:footnote w:type="continuationSeparator" w:id="0">
    <w:p w:rsidR="000940CD" w:rsidRDefault="000940CD" w:rsidP="000940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40CD" w:rsidRDefault="000940CD">
    <w:pPr>
      <w:pStyle w:val="En-tte"/>
    </w:pPr>
    <w:r>
      <w:t>MASSON Paul</w:t>
    </w:r>
    <w:r>
      <w:ptab w:relativeTo="margin" w:alignment="center" w:leader="none"/>
    </w:r>
    <w:r>
      <w:t>Projet Arduino</w:t>
    </w:r>
    <w:r>
      <w:ptab w:relativeTo="margin" w:alignment="right" w:leader="none"/>
    </w:r>
    <w:r>
      <w:t>04</w:t>
    </w:r>
    <w:r>
      <w:t>/0</w:t>
    </w:r>
    <w:r>
      <w:t>3</w:t>
    </w:r>
    <w:r>
      <w:t>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C639B"/>
    <w:multiLevelType w:val="hybridMultilevel"/>
    <w:tmpl w:val="C1FE9E1C"/>
    <w:lvl w:ilvl="0" w:tplc="73F86424">
      <w:numFmt w:val="bullet"/>
      <w:lvlText w:val="-"/>
      <w:lvlJc w:val="left"/>
      <w:pPr>
        <w:ind w:left="177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49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1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3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5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7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09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1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30" w:hanging="360"/>
      </w:pPr>
      <w:rPr>
        <w:rFonts w:ascii="Wingdings" w:hAnsi="Wingdings" w:hint="default"/>
      </w:rPr>
    </w:lvl>
  </w:abstractNum>
  <w:abstractNum w:abstractNumId="1" w15:restartNumberingAfterBreak="0">
    <w:nsid w:val="176124F8"/>
    <w:multiLevelType w:val="hybridMultilevel"/>
    <w:tmpl w:val="83803A0E"/>
    <w:lvl w:ilvl="0" w:tplc="CAFE19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597AE9"/>
    <w:multiLevelType w:val="hybridMultilevel"/>
    <w:tmpl w:val="7ACA0B60"/>
    <w:lvl w:ilvl="0" w:tplc="F6E09054">
      <w:numFmt w:val="bullet"/>
      <w:lvlText w:val="-"/>
      <w:lvlJc w:val="left"/>
      <w:pPr>
        <w:ind w:left="1785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50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322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94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66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38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610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82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545" w:hanging="360"/>
      </w:pPr>
      <w:rPr>
        <w:rFonts w:ascii="Wingdings" w:hAnsi="Wingdings" w:hint="default"/>
      </w:rPr>
    </w:lvl>
  </w:abstractNum>
  <w:abstractNum w:abstractNumId="3" w15:restartNumberingAfterBreak="0">
    <w:nsid w:val="5BB2130B"/>
    <w:multiLevelType w:val="hybridMultilevel"/>
    <w:tmpl w:val="9A762700"/>
    <w:lvl w:ilvl="0" w:tplc="040C000B">
      <w:start w:val="1"/>
      <w:numFmt w:val="bullet"/>
      <w:lvlText w:val=""/>
      <w:lvlJc w:val="left"/>
      <w:pPr>
        <w:ind w:left="1425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" w15:restartNumberingAfterBreak="0">
    <w:nsid w:val="71174681"/>
    <w:multiLevelType w:val="hybridMultilevel"/>
    <w:tmpl w:val="1ED8AA7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0NDE3Njc3NDUxNjRR0lEKTi0uzszPAykwrAUAqw//vSwAAAA="/>
  </w:docVars>
  <w:rsids>
    <w:rsidRoot w:val="000940CD"/>
    <w:rsid w:val="000204B3"/>
    <w:rsid w:val="000940CD"/>
    <w:rsid w:val="00094EAF"/>
    <w:rsid w:val="000D2E66"/>
    <w:rsid w:val="000E3E1A"/>
    <w:rsid w:val="002F669A"/>
    <w:rsid w:val="004B28B1"/>
    <w:rsid w:val="007C730A"/>
    <w:rsid w:val="00896C8B"/>
    <w:rsid w:val="00A20E3B"/>
    <w:rsid w:val="00A84884"/>
    <w:rsid w:val="00B0021F"/>
    <w:rsid w:val="00B97789"/>
    <w:rsid w:val="00D55B26"/>
    <w:rsid w:val="00E572F5"/>
    <w:rsid w:val="00E8256D"/>
    <w:rsid w:val="00EA5A6B"/>
    <w:rsid w:val="00EB17EE"/>
    <w:rsid w:val="00F153B7"/>
    <w:rsid w:val="00FE34DC"/>
    <w:rsid w:val="00FE79D7"/>
    <w:rsid w:val="00FF3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1B9D2"/>
  <w15:chartTrackingRefBased/>
  <w15:docId w15:val="{663DAF50-AE07-477E-A295-D985C9BE9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40CD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0940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0940CD"/>
  </w:style>
  <w:style w:type="paragraph" w:styleId="Pieddepage">
    <w:name w:val="footer"/>
    <w:basedOn w:val="Normal"/>
    <w:link w:val="PieddepageCar"/>
    <w:uiPriority w:val="99"/>
    <w:unhideWhenUsed/>
    <w:rsid w:val="000940C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0940CD"/>
  </w:style>
  <w:style w:type="paragraph" w:styleId="Paragraphedeliste">
    <w:name w:val="List Paragraph"/>
    <w:basedOn w:val="Normal"/>
    <w:uiPriority w:val="34"/>
    <w:qFormat/>
    <w:rsid w:val="00E572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95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Masson</dc:creator>
  <cp:keywords/>
  <dc:description/>
  <cp:lastModifiedBy>Paul masson</cp:lastModifiedBy>
  <cp:revision>22</cp:revision>
  <dcterms:created xsi:type="dcterms:W3CDTF">2019-03-04T17:38:00Z</dcterms:created>
  <dcterms:modified xsi:type="dcterms:W3CDTF">2019-03-04T18:06:00Z</dcterms:modified>
</cp:coreProperties>
</file>